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9F2D7" w14:textId="77777777" w:rsidR="00F51846" w:rsidRPr="00616F8B" w:rsidRDefault="00F51846" w:rsidP="00F51846">
      <w:pPr>
        <w:jc w:val="right"/>
        <w:rPr>
          <w:rFonts w:ascii="Arial" w:hAnsi="Arial" w:cs="Arial"/>
        </w:rPr>
      </w:pPr>
      <w:r w:rsidRPr="00616F8B">
        <w:rPr>
          <w:rFonts w:ascii="Arial" w:hAnsi="Arial" w:cs="Arial"/>
        </w:rPr>
        <w:t>Załącznik nr 1 do Umowy</w:t>
      </w:r>
    </w:p>
    <w:p w14:paraId="2495F281" w14:textId="77777777" w:rsidR="00F51846" w:rsidRPr="00616F8B" w:rsidRDefault="00F51846" w:rsidP="00F51846">
      <w:pPr>
        <w:rPr>
          <w:rFonts w:ascii="Arial" w:hAnsi="Arial" w:cs="Arial"/>
          <w:sz w:val="20"/>
          <w:szCs w:val="20"/>
        </w:rPr>
      </w:pPr>
      <w:r w:rsidRPr="00616F8B">
        <w:rPr>
          <w:rFonts w:ascii="Arial" w:hAnsi="Arial" w:cs="Arial"/>
          <w:sz w:val="20"/>
          <w:szCs w:val="20"/>
        </w:rPr>
        <w:t>......................................</w:t>
      </w:r>
    </w:p>
    <w:p w14:paraId="278514E2" w14:textId="77777777" w:rsidR="00F51846" w:rsidRPr="00616F8B" w:rsidRDefault="00F51846" w:rsidP="00F51846">
      <w:pPr>
        <w:ind w:firstLine="709"/>
        <w:rPr>
          <w:rFonts w:ascii="Arial" w:hAnsi="Arial" w:cs="Arial"/>
          <w:sz w:val="20"/>
          <w:szCs w:val="20"/>
        </w:rPr>
      </w:pPr>
      <w:r w:rsidRPr="00616F8B">
        <w:rPr>
          <w:rFonts w:ascii="Arial" w:hAnsi="Arial" w:cs="Arial"/>
          <w:sz w:val="20"/>
          <w:szCs w:val="20"/>
        </w:rPr>
        <w:t>data</w:t>
      </w:r>
    </w:p>
    <w:p w14:paraId="377EE9A9" w14:textId="77777777" w:rsidR="00F51846" w:rsidRPr="00616F8B" w:rsidRDefault="00F51846" w:rsidP="00F51846">
      <w:pPr>
        <w:pStyle w:val="Tytu"/>
        <w:widowControl/>
        <w:spacing w:line="360" w:lineRule="auto"/>
        <w:rPr>
          <w:rFonts w:cs="Arial"/>
          <w:sz w:val="10"/>
          <w:szCs w:val="10"/>
          <w:lang w:val="pl-PL"/>
        </w:rPr>
      </w:pPr>
    </w:p>
    <w:p w14:paraId="1AD6BDC8" w14:textId="77777777" w:rsidR="00F51846" w:rsidRPr="00616F8B" w:rsidRDefault="00F51846" w:rsidP="00F51846">
      <w:pPr>
        <w:jc w:val="center"/>
        <w:rPr>
          <w:rFonts w:ascii="Arial" w:hAnsi="Arial" w:cs="Arial"/>
          <w:b/>
          <w:sz w:val="26"/>
          <w:szCs w:val="26"/>
          <w:u w:val="single"/>
        </w:rPr>
      </w:pPr>
      <w:r w:rsidRPr="00616F8B">
        <w:rPr>
          <w:rFonts w:ascii="Arial" w:hAnsi="Arial" w:cs="Arial"/>
          <w:b/>
          <w:sz w:val="26"/>
          <w:szCs w:val="26"/>
          <w:u w:val="single"/>
        </w:rPr>
        <w:t>PROTOKÓŁ ZDAWCZO-</w:t>
      </w:r>
      <w:r>
        <w:rPr>
          <w:rFonts w:ascii="Arial" w:hAnsi="Arial" w:cs="Arial"/>
          <w:b/>
          <w:sz w:val="26"/>
          <w:szCs w:val="26"/>
          <w:u w:val="single"/>
        </w:rPr>
        <w:t xml:space="preserve"> </w:t>
      </w:r>
      <w:r w:rsidRPr="00616F8B">
        <w:rPr>
          <w:rFonts w:ascii="Arial" w:hAnsi="Arial" w:cs="Arial"/>
          <w:b/>
          <w:sz w:val="26"/>
          <w:szCs w:val="26"/>
          <w:u w:val="single"/>
        </w:rPr>
        <w:t>ODBIORCZY</w:t>
      </w:r>
    </w:p>
    <w:p w14:paraId="3B3B5CC6" w14:textId="77777777" w:rsidR="00F51846" w:rsidRPr="00616F8B" w:rsidRDefault="00F51846" w:rsidP="00F51846">
      <w:pPr>
        <w:rPr>
          <w:rFonts w:ascii="Arial" w:hAnsi="Arial" w:cs="Arial"/>
          <w:b/>
          <w:sz w:val="23"/>
          <w:szCs w:val="23"/>
        </w:rPr>
      </w:pPr>
    </w:p>
    <w:p w14:paraId="6F62FDD4" w14:textId="77777777" w:rsidR="00F51846" w:rsidRPr="00616F8B" w:rsidRDefault="00F51846" w:rsidP="00F51846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do Umowy z dnia …………...202</w:t>
      </w:r>
      <w:r>
        <w:rPr>
          <w:rFonts w:ascii="Arial" w:hAnsi="Arial" w:cs="Arial"/>
          <w:sz w:val="23"/>
          <w:szCs w:val="23"/>
        </w:rPr>
        <w:t>3</w:t>
      </w:r>
      <w:r w:rsidRPr="00616F8B">
        <w:rPr>
          <w:rFonts w:ascii="Arial" w:hAnsi="Arial" w:cs="Arial"/>
          <w:sz w:val="23"/>
          <w:szCs w:val="23"/>
        </w:rPr>
        <w:t xml:space="preserve"> r., zawartej pomiędzy:</w:t>
      </w:r>
    </w:p>
    <w:p w14:paraId="43B0AF6B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b/>
          <w:sz w:val="23"/>
          <w:szCs w:val="23"/>
        </w:rPr>
        <w:t>…………………..</w:t>
      </w:r>
      <w:r w:rsidRPr="00616F8B">
        <w:rPr>
          <w:rFonts w:ascii="Arial" w:hAnsi="Arial" w:cs="Arial"/>
          <w:sz w:val="23"/>
          <w:szCs w:val="23"/>
        </w:rPr>
        <w:t>, wpisanym do Krajowego Rejestru Sądowego przez Sąd Rejonowy w …………. VIII Wydział Gospodarczy pod numerem KRS ……….., NIP ……………, REGON …………., zwanym dalej „Najemcą”, reprezentowanym przez ………………………………..</w:t>
      </w:r>
    </w:p>
    <w:p w14:paraId="6C466A05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</w:t>
      </w:r>
    </w:p>
    <w:p w14:paraId="645E2CF6" w14:textId="77777777" w:rsidR="00F51846" w:rsidRDefault="00F51846" w:rsidP="00F51846">
      <w:pPr>
        <w:jc w:val="both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b/>
          <w:sz w:val="23"/>
          <w:szCs w:val="23"/>
        </w:rPr>
        <w:t>Wojewódzkim Szpitalem Rehabilitacyjnym dla Dzieci w Ameryce</w:t>
      </w:r>
      <w:r w:rsidRPr="00616F8B">
        <w:rPr>
          <w:rFonts w:ascii="Arial" w:hAnsi="Arial" w:cs="Arial"/>
          <w:sz w:val="23"/>
          <w:szCs w:val="23"/>
        </w:rPr>
        <w:t xml:space="preserve">, </w:t>
      </w:r>
    </w:p>
    <w:p w14:paraId="0BEFCFFB" w14:textId="77777777" w:rsidR="00F51846" w:rsidRPr="00616F8B" w:rsidRDefault="00F51846" w:rsidP="00F51846">
      <w:pPr>
        <w:jc w:val="both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Ameryka 21,</w:t>
      </w:r>
      <w:r>
        <w:rPr>
          <w:rFonts w:ascii="Arial" w:hAnsi="Arial" w:cs="Arial"/>
          <w:sz w:val="23"/>
          <w:szCs w:val="23"/>
        </w:rPr>
        <w:t xml:space="preserve"> </w:t>
      </w:r>
      <w:r w:rsidRPr="00616F8B">
        <w:rPr>
          <w:rFonts w:ascii="Arial" w:hAnsi="Arial" w:cs="Arial"/>
          <w:sz w:val="23"/>
          <w:szCs w:val="23"/>
        </w:rPr>
        <w:t>11-015 Olsztynek, wpisanym do Krajowego Rejestru Sądowego przez Sąd Rejonowy w Olsztynie, VIII Wydział Gospodarczy pod numerem KRS 0000000437, NIP 739-295-43-81, REGON 000296236, zwanym dalej „Wynajmującym", reprezentowanym przez Dyrektora Szpitala dr </w:t>
      </w:r>
      <w:r>
        <w:rPr>
          <w:rFonts w:ascii="Arial" w:hAnsi="Arial" w:cs="Arial"/>
          <w:sz w:val="23"/>
          <w:szCs w:val="23"/>
        </w:rPr>
        <w:t xml:space="preserve">hab. </w:t>
      </w:r>
      <w:r w:rsidRPr="00616F8B">
        <w:rPr>
          <w:rFonts w:ascii="Arial" w:hAnsi="Arial" w:cs="Arial"/>
          <w:sz w:val="23"/>
          <w:szCs w:val="23"/>
        </w:rPr>
        <w:t xml:space="preserve">inż. Romana Lewandowskiego, </w:t>
      </w:r>
    </w:p>
    <w:p w14:paraId="0A0A9845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53803880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7904717F" w14:textId="77777777" w:rsidR="00F51846" w:rsidRPr="00616F8B" w:rsidRDefault="00F51846" w:rsidP="00F51846">
      <w:pPr>
        <w:pStyle w:val="Akapitzlist"/>
        <w:numPr>
          <w:ilvl w:val="0"/>
          <w:numId w:val="2"/>
        </w:numPr>
        <w:spacing w:line="276" w:lineRule="auto"/>
        <w:ind w:left="426" w:hanging="284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 xml:space="preserve">Wynajmujący </w:t>
      </w:r>
      <w:r w:rsidRPr="00616F8B">
        <w:rPr>
          <w:rFonts w:ascii="Arial" w:hAnsi="Arial" w:cs="Arial"/>
          <w:b/>
          <w:sz w:val="23"/>
          <w:szCs w:val="23"/>
        </w:rPr>
        <w:t>wydaje/odbiera od</w:t>
      </w:r>
      <w:r w:rsidRPr="00616F8B">
        <w:rPr>
          <w:rFonts w:ascii="Arial" w:hAnsi="Arial" w:cs="Arial"/>
          <w:sz w:val="23"/>
          <w:szCs w:val="23"/>
        </w:rPr>
        <w:t xml:space="preserve">* Najemcy Przedmiot Umowy, a mianowicie </w:t>
      </w:r>
      <w:r w:rsidRPr="00616F8B">
        <w:rPr>
          <w:rFonts w:ascii="Arial" w:hAnsi="Arial" w:cs="Arial"/>
          <w:sz w:val="23"/>
          <w:szCs w:val="23"/>
          <w:u w:val="single"/>
        </w:rPr>
        <w:t>pomieszczenia o łącznej powierzchni …… m2 ….. w …….</w:t>
      </w:r>
      <w:r w:rsidRPr="00616F8B">
        <w:rPr>
          <w:rFonts w:ascii="Arial" w:hAnsi="Arial" w:cs="Arial"/>
          <w:sz w:val="23"/>
          <w:szCs w:val="23"/>
        </w:rPr>
        <w:t>.</w:t>
      </w:r>
    </w:p>
    <w:p w14:paraId="3A82FDAA" w14:textId="77777777" w:rsidR="00F51846" w:rsidRPr="00616F8B" w:rsidRDefault="00F51846" w:rsidP="00F51846">
      <w:pPr>
        <w:pStyle w:val="Kolorowalistaakcent11"/>
        <w:spacing w:line="276" w:lineRule="auto"/>
        <w:jc w:val="both"/>
        <w:rPr>
          <w:rFonts w:ascii="Arial" w:hAnsi="Arial" w:cs="Arial"/>
          <w:sz w:val="23"/>
          <w:szCs w:val="23"/>
          <w:lang w:val="pl-PL"/>
        </w:rPr>
      </w:pPr>
    </w:p>
    <w:p w14:paraId="4E4A2538" w14:textId="77777777" w:rsidR="00F51846" w:rsidRPr="00616F8B" w:rsidRDefault="00F51846" w:rsidP="00F51846">
      <w:pPr>
        <w:pStyle w:val="Kolorowalistaakcent11"/>
        <w:spacing w:line="276" w:lineRule="auto"/>
        <w:ind w:hanging="720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Uwagi: ………………………………………..…...….…………………………..………..</w:t>
      </w:r>
    </w:p>
    <w:p w14:paraId="0D82B39B" w14:textId="77777777" w:rsidR="00F51846" w:rsidRPr="00616F8B" w:rsidRDefault="00F51846" w:rsidP="00F51846">
      <w:pPr>
        <w:pStyle w:val="Kolorowalistaakcent11"/>
        <w:spacing w:line="276" w:lineRule="auto"/>
        <w:ind w:left="0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………………………………………………….……...……………………………...………….……………………………………………………………..…………………………………….…….………………………………………………………….………………………………………….</w:t>
      </w:r>
    </w:p>
    <w:p w14:paraId="6A31081D" w14:textId="77777777" w:rsidR="00F51846" w:rsidRPr="00616F8B" w:rsidRDefault="00F51846" w:rsidP="00F51846">
      <w:pPr>
        <w:pStyle w:val="Kolorowalistaakcent11"/>
        <w:spacing w:line="276" w:lineRule="auto"/>
        <w:ind w:left="0"/>
        <w:jc w:val="both"/>
        <w:rPr>
          <w:rFonts w:ascii="Arial" w:hAnsi="Arial" w:cs="Arial"/>
          <w:sz w:val="23"/>
          <w:szCs w:val="23"/>
          <w:lang w:val="pl-PL"/>
        </w:rPr>
      </w:pPr>
    </w:p>
    <w:p w14:paraId="76113353" w14:textId="77777777" w:rsidR="00F51846" w:rsidRPr="00616F8B" w:rsidRDefault="00F51846" w:rsidP="00F51846">
      <w:pPr>
        <w:pStyle w:val="Kolorowalistaakcent11"/>
        <w:spacing w:line="276" w:lineRule="auto"/>
        <w:ind w:left="0" w:firstLine="708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 xml:space="preserve">Wraz z pomieszczeniem punktu sterylizacji Najemcy </w:t>
      </w:r>
      <w:r w:rsidRPr="00616F8B">
        <w:rPr>
          <w:rFonts w:ascii="Arial" w:hAnsi="Arial" w:cs="Arial"/>
          <w:b/>
          <w:sz w:val="23"/>
          <w:szCs w:val="23"/>
          <w:lang w:val="pl-PL"/>
        </w:rPr>
        <w:t>wydawane/odbierane*</w:t>
      </w:r>
      <w:r w:rsidRPr="00616F8B">
        <w:rPr>
          <w:rFonts w:ascii="Arial" w:hAnsi="Arial" w:cs="Arial"/>
          <w:sz w:val="23"/>
          <w:szCs w:val="23"/>
          <w:lang w:val="pl-PL"/>
        </w:rPr>
        <w:t xml:space="preserve"> jest również wymienione poniżej wyposażenie:</w:t>
      </w:r>
    </w:p>
    <w:p w14:paraId="0CEADB7C" w14:textId="77777777" w:rsidR="00F51846" w:rsidRPr="00616F8B" w:rsidRDefault="00F51846" w:rsidP="00F51846">
      <w:pPr>
        <w:pStyle w:val="Akapitzlist"/>
        <w:numPr>
          <w:ilvl w:val="0"/>
          <w:numId w:val="3"/>
        </w:numPr>
        <w:spacing w:line="276" w:lineRule="auto"/>
        <w:ind w:left="567" w:hanging="567"/>
        <w:jc w:val="left"/>
        <w:rPr>
          <w:rFonts w:ascii="Arial" w:hAnsi="Arial" w:cs="Arial"/>
          <w:color w:val="000000" w:themeColor="text1"/>
          <w:sz w:val="23"/>
          <w:szCs w:val="23"/>
        </w:rPr>
      </w:pPr>
      <w:r w:rsidRPr="00616F8B">
        <w:rPr>
          <w:rFonts w:ascii="Arial" w:hAnsi="Arial" w:cs="Arial"/>
          <w:color w:val="000000" w:themeColor="text1"/>
          <w:sz w:val="23"/>
          <w:szCs w:val="23"/>
        </w:rPr>
        <w:t>……………………………………………………………..</w:t>
      </w:r>
    </w:p>
    <w:p w14:paraId="28F2DFEB" w14:textId="77777777" w:rsidR="00F51846" w:rsidRPr="00616F8B" w:rsidRDefault="00F51846" w:rsidP="00F51846">
      <w:pPr>
        <w:ind w:left="567" w:hanging="567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Uwagi: ………………………………..……………….….…………………………..….</w:t>
      </w:r>
    </w:p>
    <w:p w14:paraId="0884F2DF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.………………………………………………….…………………………………...………….………………….……………………………</w:t>
      </w:r>
    </w:p>
    <w:p w14:paraId="6F6606D6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382137EE" w14:textId="77777777" w:rsidR="00F51846" w:rsidRPr="00616F8B" w:rsidRDefault="00F51846" w:rsidP="00F51846">
      <w:pPr>
        <w:pStyle w:val="Kolorowalistaakcent11"/>
        <w:numPr>
          <w:ilvl w:val="0"/>
          <w:numId w:val="2"/>
        </w:numPr>
        <w:spacing w:line="276" w:lineRule="auto"/>
        <w:ind w:left="426" w:hanging="284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lastRenderedPageBreak/>
        <w:t>Stan techniczny i wizualny Przedmiotu Umowy:</w:t>
      </w:r>
    </w:p>
    <w:p w14:paraId="6D6B666C" w14:textId="77777777" w:rsidR="00F51846" w:rsidRPr="00616F8B" w:rsidRDefault="00F51846" w:rsidP="00F51846">
      <w:pPr>
        <w:pStyle w:val="Kolorowalistaakcent11"/>
        <w:numPr>
          <w:ilvl w:val="1"/>
          <w:numId w:val="2"/>
        </w:numPr>
        <w:spacing w:line="276" w:lineRule="auto"/>
        <w:ind w:left="993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 xml:space="preserve">stan </w:t>
      </w:r>
      <w:r w:rsidRPr="00616F8B">
        <w:rPr>
          <w:rFonts w:ascii="Arial" w:hAnsi="Arial" w:cs="Arial"/>
          <w:sz w:val="23"/>
          <w:szCs w:val="23"/>
          <w:u w:val="single"/>
          <w:lang w:val="pl-PL"/>
        </w:rPr>
        <w:t>techniczny pomieszczeń</w:t>
      </w:r>
      <w:r w:rsidRPr="00616F8B">
        <w:rPr>
          <w:rFonts w:ascii="Arial" w:hAnsi="Arial" w:cs="Arial"/>
          <w:sz w:val="23"/>
          <w:szCs w:val="23"/>
          <w:lang w:val="pl-PL"/>
        </w:rPr>
        <w:t xml:space="preserve"> Strony określają jako: …………………..…………….</w:t>
      </w:r>
    </w:p>
    <w:p w14:paraId="4C452995" w14:textId="77777777" w:rsidR="00F51846" w:rsidRPr="00616F8B" w:rsidRDefault="00F51846" w:rsidP="00F51846">
      <w:pPr>
        <w:pStyle w:val="Kolorowalistaakcent11"/>
        <w:numPr>
          <w:ilvl w:val="1"/>
          <w:numId w:val="2"/>
        </w:numPr>
        <w:spacing w:line="276" w:lineRule="auto"/>
        <w:ind w:left="993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 xml:space="preserve">stan </w:t>
      </w:r>
      <w:r w:rsidRPr="00616F8B">
        <w:rPr>
          <w:rFonts w:ascii="Arial" w:hAnsi="Arial" w:cs="Arial"/>
          <w:sz w:val="23"/>
          <w:szCs w:val="23"/>
          <w:u w:val="single"/>
          <w:lang w:val="pl-PL"/>
        </w:rPr>
        <w:t>wizualny pomieszczeń</w:t>
      </w:r>
      <w:r w:rsidRPr="00616F8B">
        <w:rPr>
          <w:rFonts w:ascii="Arial" w:hAnsi="Arial" w:cs="Arial"/>
          <w:sz w:val="23"/>
          <w:szCs w:val="23"/>
          <w:lang w:val="pl-PL"/>
        </w:rPr>
        <w:t xml:space="preserve"> Strony określają jako: ……………….………………….</w:t>
      </w:r>
    </w:p>
    <w:p w14:paraId="145905C9" w14:textId="77777777" w:rsidR="00F51846" w:rsidRPr="00616F8B" w:rsidRDefault="00F51846" w:rsidP="00F51846">
      <w:pPr>
        <w:pStyle w:val="Kolorowalistaakcent11"/>
        <w:numPr>
          <w:ilvl w:val="1"/>
          <w:numId w:val="2"/>
        </w:numPr>
        <w:spacing w:line="276" w:lineRule="auto"/>
        <w:ind w:left="993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 xml:space="preserve">stan </w:t>
      </w:r>
      <w:r w:rsidRPr="00616F8B">
        <w:rPr>
          <w:rFonts w:ascii="Arial" w:hAnsi="Arial" w:cs="Arial"/>
          <w:sz w:val="23"/>
          <w:szCs w:val="23"/>
          <w:u w:val="single"/>
          <w:lang w:val="pl-PL"/>
        </w:rPr>
        <w:t>techniczny wyposażenia</w:t>
      </w:r>
      <w:r w:rsidRPr="00616F8B">
        <w:rPr>
          <w:rFonts w:ascii="Arial" w:hAnsi="Arial" w:cs="Arial"/>
          <w:sz w:val="23"/>
          <w:szCs w:val="23"/>
          <w:lang w:val="pl-PL"/>
        </w:rPr>
        <w:t xml:space="preserve"> Strony określają jako: ……………..………………….</w:t>
      </w:r>
    </w:p>
    <w:p w14:paraId="363F9C87" w14:textId="77777777" w:rsidR="00F51846" w:rsidRPr="00616F8B" w:rsidRDefault="00F51846" w:rsidP="00F51846">
      <w:pPr>
        <w:pStyle w:val="Kolorowalistaakcent11"/>
        <w:numPr>
          <w:ilvl w:val="1"/>
          <w:numId w:val="2"/>
        </w:numPr>
        <w:spacing w:line="276" w:lineRule="auto"/>
        <w:ind w:left="993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 xml:space="preserve">stan </w:t>
      </w:r>
      <w:r w:rsidRPr="00616F8B">
        <w:rPr>
          <w:rFonts w:ascii="Arial" w:hAnsi="Arial" w:cs="Arial"/>
          <w:sz w:val="23"/>
          <w:szCs w:val="23"/>
          <w:u w:val="single"/>
          <w:lang w:val="pl-PL"/>
        </w:rPr>
        <w:t>wizualny wyposażenia</w:t>
      </w:r>
      <w:r w:rsidRPr="00616F8B">
        <w:rPr>
          <w:rFonts w:ascii="Arial" w:hAnsi="Arial" w:cs="Arial"/>
          <w:sz w:val="23"/>
          <w:szCs w:val="23"/>
          <w:lang w:val="pl-PL"/>
        </w:rPr>
        <w:t xml:space="preserve"> Strony określają jako: ……………...……………….…..</w:t>
      </w:r>
    </w:p>
    <w:p w14:paraId="4164BCD6" w14:textId="77777777" w:rsidR="00F51846" w:rsidRPr="00616F8B" w:rsidRDefault="00F51846" w:rsidP="00F51846">
      <w:pPr>
        <w:pStyle w:val="Kolorowalistaakcent11"/>
        <w:spacing w:line="276" w:lineRule="auto"/>
        <w:jc w:val="both"/>
        <w:rPr>
          <w:rFonts w:ascii="Arial" w:hAnsi="Arial" w:cs="Arial"/>
          <w:sz w:val="23"/>
          <w:szCs w:val="23"/>
          <w:lang w:val="pl-PL"/>
        </w:rPr>
      </w:pPr>
    </w:p>
    <w:p w14:paraId="50AD36C2" w14:textId="77777777" w:rsidR="00F51846" w:rsidRPr="00616F8B" w:rsidRDefault="00F51846" w:rsidP="00F51846">
      <w:pPr>
        <w:pStyle w:val="Kolorowalistaakcent11"/>
        <w:spacing w:line="276" w:lineRule="auto"/>
        <w:ind w:left="0" w:firstLine="709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Uwagi: ………………………………..……………….….…………………………..….</w:t>
      </w:r>
    </w:p>
    <w:p w14:paraId="201A823A" w14:textId="77777777" w:rsidR="00F51846" w:rsidRPr="00616F8B" w:rsidRDefault="00F51846" w:rsidP="00F51846">
      <w:pPr>
        <w:pStyle w:val="Akapitzlist"/>
        <w:spacing w:line="276" w:lineRule="auto"/>
        <w:ind w:left="0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.………………………………………………….…………………………………...………….………………….…………………………………………………………………………………...</w:t>
      </w:r>
    </w:p>
    <w:p w14:paraId="3402A511" w14:textId="77777777" w:rsidR="00F51846" w:rsidRPr="00616F8B" w:rsidRDefault="00F51846" w:rsidP="00F51846">
      <w:pPr>
        <w:pStyle w:val="Akapitzlist"/>
        <w:spacing w:line="276" w:lineRule="auto"/>
        <w:rPr>
          <w:rFonts w:ascii="Arial" w:hAnsi="Arial" w:cs="Arial"/>
          <w:sz w:val="23"/>
          <w:szCs w:val="23"/>
        </w:rPr>
      </w:pPr>
    </w:p>
    <w:p w14:paraId="64834747" w14:textId="417BA552" w:rsidR="00F51846" w:rsidRPr="00616F8B" w:rsidRDefault="00F51846" w:rsidP="00F51846">
      <w:pPr>
        <w:pStyle w:val="Kolorowalistaakcent11"/>
        <w:numPr>
          <w:ilvl w:val="0"/>
          <w:numId w:val="2"/>
        </w:numPr>
        <w:spacing w:line="276" w:lineRule="auto"/>
        <w:ind w:left="426" w:hanging="284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Wraz z pomieszczeniami i  przekazywane są również: ………………..….</w:t>
      </w:r>
    </w:p>
    <w:p w14:paraId="1B526149" w14:textId="77777777" w:rsidR="00F51846" w:rsidRPr="00616F8B" w:rsidRDefault="00F51846" w:rsidP="00F51846">
      <w:pPr>
        <w:pStyle w:val="Kolorowalistaakcent11"/>
        <w:spacing w:line="276" w:lineRule="auto"/>
        <w:ind w:left="0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…………………………………………………………………………………………………..…………………………………………………………………………………………………..…………………………………………………………………………………………………..……………………………………………………………………………………………………………</w:t>
      </w:r>
    </w:p>
    <w:p w14:paraId="426AF5FA" w14:textId="77777777" w:rsidR="00F51846" w:rsidRPr="00616F8B" w:rsidRDefault="00F51846" w:rsidP="00F51846">
      <w:pPr>
        <w:pStyle w:val="Kolorowalistaakcent11"/>
        <w:spacing w:line="276" w:lineRule="auto"/>
        <w:ind w:left="0" w:firstLine="709"/>
        <w:jc w:val="both"/>
        <w:rPr>
          <w:rFonts w:ascii="Arial" w:hAnsi="Arial" w:cs="Arial"/>
          <w:sz w:val="23"/>
          <w:szCs w:val="23"/>
          <w:lang w:val="pl-PL"/>
        </w:rPr>
      </w:pPr>
    </w:p>
    <w:p w14:paraId="1C6B441A" w14:textId="77777777" w:rsidR="00F51846" w:rsidRPr="00616F8B" w:rsidRDefault="00F51846" w:rsidP="00F51846">
      <w:pPr>
        <w:pStyle w:val="Kolorowalistaakcent11"/>
        <w:spacing w:line="276" w:lineRule="auto"/>
        <w:ind w:left="0" w:firstLine="709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Uwagi: ………………………………..……………….….…………………………..….</w:t>
      </w:r>
    </w:p>
    <w:p w14:paraId="5A204979" w14:textId="77777777" w:rsidR="00F51846" w:rsidRPr="00616F8B" w:rsidRDefault="00F51846" w:rsidP="00F51846">
      <w:pPr>
        <w:pStyle w:val="Akapitzlist"/>
        <w:spacing w:line="276" w:lineRule="auto"/>
        <w:ind w:left="0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>.………………………………………………….…………………………………...………….………………….…………………………………………………………………………………...</w:t>
      </w:r>
    </w:p>
    <w:p w14:paraId="23AF915B" w14:textId="77777777" w:rsidR="00F51846" w:rsidRPr="00616F8B" w:rsidRDefault="00F51846" w:rsidP="00F51846">
      <w:pPr>
        <w:pStyle w:val="Kolorowalistaakcent11"/>
        <w:spacing w:line="276" w:lineRule="auto"/>
        <w:ind w:left="426"/>
        <w:jc w:val="both"/>
        <w:rPr>
          <w:rFonts w:ascii="Arial" w:hAnsi="Arial" w:cs="Arial"/>
          <w:sz w:val="23"/>
          <w:szCs w:val="23"/>
          <w:lang w:val="pl-PL"/>
        </w:rPr>
      </w:pPr>
    </w:p>
    <w:p w14:paraId="21682734" w14:textId="77777777" w:rsidR="00F51846" w:rsidRPr="00616F8B" w:rsidRDefault="00F51846" w:rsidP="00F51846">
      <w:pPr>
        <w:pStyle w:val="Kolorowalistaakcent11"/>
        <w:numPr>
          <w:ilvl w:val="0"/>
          <w:numId w:val="2"/>
        </w:numPr>
        <w:spacing w:line="276" w:lineRule="auto"/>
        <w:ind w:left="426" w:hanging="284"/>
        <w:jc w:val="both"/>
        <w:rPr>
          <w:rFonts w:ascii="Arial" w:hAnsi="Arial" w:cs="Arial"/>
          <w:sz w:val="23"/>
          <w:szCs w:val="23"/>
          <w:lang w:val="pl-PL"/>
        </w:rPr>
      </w:pPr>
      <w:r w:rsidRPr="00616F8B">
        <w:rPr>
          <w:rFonts w:ascii="Arial" w:hAnsi="Arial" w:cs="Arial"/>
          <w:sz w:val="23"/>
          <w:szCs w:val="23"/>
          <w:lang w:val="pl-PL"/>
        </w:rPr>
        <w:t>Protokół sporządzono w dwóch jednobrzmiących egzemplarzach, po jednym dla każdej ze Stron.</w:t>
      </w:r>
    </w:p>
    <w:p w14:paraId="33B4B2E2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363F5C66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37C875CB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205BC431" w14:textId="77777777" w:rsidR="00F51846" w:rsidRPr="00616F8B" w:rsidRDefault="00F51846" w:rsidP="00F51846">
      <w:pPr>
        <w:rPr>
          <w:rFonts w:ascii="Arial" w:hAnsi="Arial" w:cs="Arial"/>
          <w:sz w:val="23"/>
          <w:szCs w:val="23"/>
        </w:rPr>
      </w:pPr>
    </w:p>
    <w:p w14:paraId="7B823E4D" w14:textId="77777777" w:rsidR="00F51846" w:rsidRPr="00616F8B" w:rsidRDefault="00F51846" w:rsidP="00F51846">
      <w:pPr>
        <w:spacing w:after="0"/>
        <w:rPr>
          <w:rFonts w:ascii="Arial" w:hAnsi="Arial" w:cs="Arial"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 xml:space="preserve">          ......................................................</w:t>
      </w:r>
      <w:r w:rsidRPr="00616F8B">
        <w:rPr>
          <w:rFonts w:ascii="Arial" w:hAnsi="Arial" w:cs="Arial"/>
          <w:sz w:val="23"/>
          <w:szCs w:val="23"/>
        </w:rPr>
        <w:tab/>
      </w:r>
      <w:r w:rsidRPr="00616F8B">
        <w:rPr>
          <w:rFonts w:ascii="Arial" w:hAnsi="Arial" w:cs="Arial"/>
          <w:sz w:val="23"/>
          <w:szCs w:val="23"/>
        </w:rPr>
        <w:tab/>
        <w:t xml:space="preserve">     .....................................................</w:t>
      </w:r>
    </w:p>
    <w:p w14:paraId="4E9CFA25" w14:textId="77777777" w:rsidR="00F51846" w:rsidRPr="00616F8B" w:rsidRDefault="00F51846" w:rsidP="00F51846">
      <w:pPr>
        <w:spacing w:after="0"/>
        <w:ind w:firstLine="708"/>
        <w:rPr>
          <w:rFonts w:ascii="Arial" w:hAnsi="Arial" w:cs="Arial"/>
          <w:b/>
          <w:sz w:val="23"/>
          <w:szCs w:val="23"/>
        </w:rPr>
      </w:pPr>
      <w:r w:rsidRPr="00616F8B">
        <w:rPr>
          <w:rFonts w:ascii="Arial" w:hAnsi="Arial" w:cs="Arial"/>
          <w:sz w:val="23"/>
          <w:szCs w:val="23"/>
        </w:rPr>
        <w:t xml:space="preserve">         </w:t>
      </w:r>
      <w:r w:rsidRPr="00616F8B">
        <w:rPr>
          <w:rFonts w:ascii="Arial" w:hAnsi="Arial" w:cs="Arial"/>
          <w:b/>
          <w:sz w:val="23"/>
          <w:szCs w:val="23"/>
        </w:rPr>
        <w:t>WYNAJMUJĄCY</w:t>
      </w:r>
      <w:r w:rsidRPr="00616F8B">
        <w:rPr>
          <w:rFonts w:ascii="Arial" w:hAnsi="Arial" w:cs="Arial"/>
          <w:b/>
          <w:sz w:val="23"/>
          <w:szCs w:val="23"/>
        </w:rPr>
        <w:tab/>
      </w:r>
      <w:r w:rsidRPr="00616F8B">
        <w:rPr>
          <w:rFonts w:ascii="Arial" w:hAnsi="Arial" w:cs="Arial"/>
          <w:b/>
          <w:sz w:val="23"/>
          <w:szCs w:val="23"/>
        </w:rPr>
        <w:tab/>
      </w:r>
      <w:r w:rsidRPr="00616F8B">
        <w:rPr>
          <w:rFonts w:ascii="Arial" w:hAnsi="Arial" w:cs="Arial"/>
          <w:b/>
          <w:sz w:val="23"/>
          <w:szCs w:val="23"/>
        </w:rPr>
        <w:tab/>
      </w:r>
      <w:r w:rsidRPr="00616F8B">
        <w:rPr>
          <w:rFonts w:ascii="Arial" w:hAnsi="Arial" w:cs="Arial"/>
          <w:b/>
          <w:sz w:val="23"/>
          <w:szCs w:val="23"/>
        </w:rPr>
        <w:tab/>
        <w:t xml:space="preserve">     </w:t>
      </w:r>
      <w:r w:rsidRPr="00616F8B">
        <w:rPr>
          <w:rFonts w:ascii="Arial" w:hAnsi="Arial" w:cs="Arial"/>
          <w:b/>
          <w:sz w:val="23"/>
          <w:szCs w:val="23"/>
        </w:rPr>
        <w:tab/>
        <w:t xml:space="preserve">         NAJEMCA</w:t>
      </w:r>
    </w:p>
    <w:p w14:paraId="7735461D" w14:textId="77777777" w:rsidR="00F51846" w:rsidRDefault="00F51846" w:rsidP="00F51846">
      <w:pPr>
        <w:spacing w:after="0"/>
        <w:ind w:firstLine="708"/>
        <w:rPr>
          <w:rFonts w:ascii="Arial" w:hAnsi="Arial" w:cs="Arial"/>
          <w:b/>
          <w:sz w:val="23"/>
          <w:szCs w:val="23"/>
        </w:rPr>
      </w:pPr>
    </w:p>
    <w:p w14:paraId="51CFBD39" w14:textId="77777777" w:rsidR="00F51846" w:rsidRPr="00616F8B" w:rsidRDefault="00F51846" w:rsidP="00F51846">
      <w:pPr>
        <w:spacing w:after="0"/>
        <w:ind w:firstLine="708"/>
        <w:rPr>
          <w:rFonts w:ascii="Arial" w:hAnsi="Arial" w:cs="Arial"/>
          <w:b/>
          <w:sz w:val="23"/>
          <w:szCs w:val="23"/>
        </w:rPr>
      </w:pPr>
    </w:p>
    <w:p w14:paraId="299B02C2" w14:textId="77777777" w:rsidR="00F51846" w:rsidRPr="00616F8B" w:rsidRDefault="00F51846" w:rsidP="00F51846">
      <w:pPr>
        <w:rPr>
          <w:rFonts w:ascii="Arial" w:hAnsi="Arial" w:cs="Arial"/>
          <w:sz w:val="20"/>
          <w:szCs w:val="20"/>
        </w:rPr>
      </w:pPr>
      <w:r w:rsidRPr="00616F8B">
        <w:rPr>
          <w:rFonts w:ascii="Arial" w:hAnsi="Arial" w:cs="Arial"/>
          <w:sz w:val="20"/>
          <w:szCs w:val="20"/>
        </w:rPr>
        <w:t>* Niepotrzebne skreślić.</w:t>
      </w:r>
    </w:p>
    <w:p w14:paraId="3AC59828" w14:textId="77777777" w:rsidR="00F51846" w:rsidRPr="00616F8B" w:rsidRDefault="00F51846" w:rsidP="00F51846">
      <w:pPr>
        <w:rPr>
          <w:rFonts w:ascii="Arial" w:hAnsi="Arial" w:cs="Arial"/>
        </w:rPr>
      </w:pPr>
    </w:p>
    <w:p w14:paraId="4C584776" w14:textId="6FD57271" w:rsidR="00E7676F" w:rsidRPr="0077315A" w:rsidRDefault="00E7676F" w:rsidP="0077315A"/>
    <w:sectPr w:rsidR="00E7676F" w:rsidRPr="0077315A" w:rsidSect="00C54900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142" w:footer="2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98FA6" w14:textId="77777777" w:rsidR="00EC3B3B" w:rsidRDefault="00EC3B3B" w:rsidP="007B2D60">
      <w:pPr>
        <w:spacing w:after="0" w:line="240" w:lineRule="auto"/>
      </w:pPr>
      <w:r>
        <w:separator/>
      </w:r>
    </w:p>
  </w:endnote>
  <w:endnote w:type="continuationSeparator" w:id="0">
    <w:p w14:paraId="012EA0E8" w14:textId="77777777" w:rsidR="00EC3B3B" w:rsidRDefault="00EC3B3B" w:rsidP="007B2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4D788" w14:textId="17AF94C1" w:rsidR="007B2D60" w:rsidRDefault="007B2D60" w:rsidP="007B2D60">
    <w:pPr>
      <w:pStyle w:val="Stopka"/>
      <w:ind w:left="-851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1C1E2" w14:textId="44DB9AED" w:rsidR="00C54900" w:rsidRDefault="00C54900">
    <w:pPr>
      <w:pStyle w:val="Stopka"/>
    </w:pPr>
    <w:r>
      <w:rPr>
        <w:noProof/>
        <w:lang w:eastAsia="pl-PL"/>
      </w:rPr>
      <w:drawing>
        <wp:inline distT="0" distB="0" distL="0" distR="0" wp14:anchorId="37D349B8" wp14:editId="0BA3CBB1">
          <wp:extent cx="5760720" cy="1205865"/>
          <wp:effectExtent l="0" t="0" r="0" b="0"/>
          <wp:docPr id="363928187" name="Obraz 3639281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1205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5C" w14:textId="77777777" w:rsidR="00EC3B3B" w:rsidRDefault="00EC3B3B" w:rsidP="007B2D60">
      <w:pPr>
        <w:spacing w:after="0" w:line="240" w:lineRule="auto"/>
      </w:pPr>
      <w:r>
        <w:separator/>
      </w:r>
    </w:p>
  </w:footnote>
  <w:footnote w:type="continuationSeparator" w:id="0">
    <w:p w14:paraId="38A61DEB" w14:textId="77777777" w:rsidR="00EC3B3B" w:rsidRDefault="00EC3B3B" w:rsidP="007B2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FA50A" w14:textId="1875A4D2" w:rsidR="007B2D60" w:rsidRDefault="007B2D60" w:rsidP="007B2D60">
    <w:pPr>
      <w:pStyle w:val="Nagwek"/>
      <w:ind w:left="-851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7216" w14:textId="350BF587" w:rsidR="00C54900" w:rsidRDefault="00C54900">
    <w:pPr>
      <w:pStyle w:val="Nagwek"/>
    </w:pPr>
    <w:r>
      <w:rPr>
        <w:noProof/>
        <w:lang w:eastAsia="pl-PL"/>
      </w:rPr>
      <w:drawing>
        <wp:inline distT="0" distB="0" distL="0" distR="0" wp14:anchorId="26D71C7A" wp14:editId="2504094D">
          <wp:extent cx="5760720" cy="982395"/>
          <wp:effectExtent l="0" t="0" r="0" b="8255"/>
          <wp:docPr id="1523789076" name="Obraz 15237890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982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27491"/>
    <w:multiLevelType w:val="hybridMultilevel"/>
    <w:tmpl w:val="18A240EE"/>
    <w:lvl w:ilvl="0" w:tplc="B0D2FBE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25A77"/>
    <w:multiLevelType w:val="hybridMultilevel"/>
    <w:tmpl w:val="89F04C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474EB1"/>
    <w:multiLevelType w:val="hybridMultilevel"/>
    <w:tmpl w:val="372E5F04"/>
    <w:lvl w:ilvl="0" w:tplc="04150011">
      <w:start w:val="1"/>
      <w:numFmt w:val="decimal"/>
      <w:lvlText w:val="%1)"/>
      <w:lvlJc w:val="left"/>
      <w:pPr>
        <w:ind w:left="3904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num w:numId="1" w16cid:durableId="966399408">
    <w:abstractNumId w:val="1"/>
  </w:num>
  <w:num w:numId="2" w16cid:durableId="1617247126">
    <w:abstractNumId w:val="0"/>
  </w:num>
  <w:num w:numId="3" w16cid:durableId="482703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jI3MzA0szQ3MLZQ0lEKTi0uzszPAykwqgUAPjwNjSwAAAA="/>
  </w:docVars>
  <w:rsids>
    <w:rsidRoot w:val="007B2D60"/>
    <w:rsid w:val="000D3030"/>
    <w:rsid w:val="001D47FD"/>
    <w:rsid w:val="001F03A5"/>
    <w:rsid w:val="0028725A"/>
    <w:rsid w:val="00616F8B"/>
    <w:rsid w:val="00671D5E"/>
    <w:rsid w:val="00694A93"/>
    <w:rsid w:val="006A29C8"/>
    <w:rsid w:val="0077315A"/>
    <w:rsid w:val="007B2D60"/>
    <w:rsid w:val="00800F41"/>
    <w:rsid w:val="0095721C"/>
    <w:rsid w:val="009837BC"/>
    <w:rsid w:val="009D3684"/>
    <w:rsid w:val="00A05CC0"/>
    <w:rsid w:val="00AF1AA5"/>
    <w:rsid w:val="00AF576B"/>
    <w:rsid w:val="00C54900"/>
    <w:rsid w:val="00D73298"/>
    <w:rsid w:val="00E505CB"/>
    <w:rsid w:val="00E7676F"/>
    <w:rsid w:val="00EC3B3B"/>
    <w:rsid w:val="00F23D98"/>
    <w:rsid w:val="00F51846"/>
    <w:rsid w:val="00F6433F"/>
    <w:rsid w:val="00FC3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93B9CB"/>
  <w15:docId w15:val="{356880C4-1C18-48FB-9612-753A691C0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2D60"/>
  </w:style>
  <w:style w:type="paragraph" w:styleId="Stopka">
    <w:name w:val="footer"/>
    <w:basedOn w:val="Normalny"/>
    <w:link w:val="Stopka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B2D60"/>
  </w:style>
  <w:style w:type="paragraph" w:styleId="Tekstdymka">
    <w:name w:val="Balloon Text"/>
    <w:basedOn w:val="Normalny"/>
    <w:link w:val="TekstdymkaZnak"/>
    <w:uiPriority w:val="99"/>
    <w:semiHidden/>
    <w:unhideWhenUsed/>
    <w:rsid w:val="007B2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2D60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unhideWhenUsed/>
    <w:rsid w:val="00800F41"/>
    <w:pPr>
      <w:spacing w:after="120" w:line="259" w:lineRule="auto"/>
      <w:jc w:val="both"/>
    </w:pPr>
    <w:rPr>
      <w:kern w:val="2"/>
      <w:lang w:val="en-GB"/>
      <w14:ligatures w14:val="standardContextua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0F41"/>
    <w:rPr>
      <w:kern w:val="2"/>
      <w:lang w:val="en-GB"/>
      <w14:ligatures w14:val="standardContextual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800F41"/>
    <w:pPr>
      <w:spacing w:after="120" w:line="259" w:lineRule="auto"/>
      <w:ind w:left="283"/>
      <w:jc w:val="both"/>
    </w:pPr>
    <w:rPr>
      <w:kern w:val="2"/>
      <w:lang w:val="en-GB"/>
      <w14:ligatures w14:val="standardContextua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800F41"/>
    <w:rPr>
      <w:kern w:val="2"/>
      <w:lang w:val="en-GB"/>
      <w14:ligatures w14:val="standardContextual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800F41"/>
    <w:pPr>
      <w:spacing w:after="16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800F41"/>
    <w:rPr>
      <w:kern w:val="2"/>
      <w:lang w:val="en-GB"/>
      <w14:ligatures w14:val="standardContextual"/>
    </w:rPr>
  </w:style>
  <w:style w:type="paragraph" w:styleId="Tytu">
    <w:name w:val="Title"/>
    <w:basedOn w:val="Normalny"/>
    <w:link w:val="TytuZnak"/>
    <w:qFormat/>
    <w:rsid w:val="00616F8B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character" w:customStyle="1" w:styleId="TytuZnak">
    <w:name w:val="Tytuł Znak"/>
    <w:basedOn w:val="Domylnaczcionkaakapitu"/>
    <w:link w:val="Tytu"/>
    <w:rsid w:val="00616F8B"/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paragraph" w:styleId="Akapitzlist">
    <w:name w:val="List Paragraph"/>
    <w:basedOn w:val="Normalny"/>
    <w:uiPriority w:val="34"/>
    <w:qFormat/>
    <w:rsid w:val="00616F8B"/>
    <w:pPr>
      <w:spacing w:after="0"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customStyle="1" w:styleId="Kolorowalistaakcent11">
    <w:name w:val="Kolorowa lista — akcent 11"/>
    <w:basedOn w:val="Normalny"/>
    <w:rsid w:val="00616F8B"/>
    <w:pPr>
      <w:suppressAutoHyphens/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8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 Biedulski</dc:creator>
  <cp:lastModifiedBy>Magdalena Rzepczyńska</cp:lastModifiedBy>
  <cp:revision>5</cp:revision>
  <dcterms:created xsi:type="dcterms:W3CDTF">2023-08-28T11:06:00Z</dcterms:created>
  <dcterms:modified xsi:type="dcterms:W3CDTF">2023-08-28T11:26:00Z</dcterms:modified>
</cp:coreProperties>
</file>